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V</w:t>
      </w:r>
    </w:p>
    <w:p>
      <w:pPr>
        <w:pStyle w:val="Date"/>
      </w:pPr>
      <w:r>
        <w:t xml:space="preserve">Today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R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55b0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V</dc:creator>
  <dcterms:created xsi:type="dcterms:W3CDTF">2020-04-29T13:22:10Z</dcterms:created>
  <dcterms:modified xsi:type="dcterms:W3CDTF">2020-04-29T13:22:10Z</dcterms:modified>
</cp:coreProperties>
</file>